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a3d91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920b2b2-add0-424d-ab12-4a90ace5613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31T02:26:07Z</dcterms:created>
  <dcterms:modified xsi:type="dcterms:W3CDTF">2023-07-31T02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